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Calle del Mar, 123</w:t>
      </w:r>
      <w:r>
        <w:br/>
      </w:r>
      <w:r>
        <w:t xml:space="preserve">Valencia, Spain</w:t>
      </w:r>
      <w:r>
        <w:br/>
      </w:r>
      <w:r>
        <w:t xml:space="preserve">+34 600-123-4567</w:t>
      </w:r>
      <w:r>
        <w:br/>
      </w:r>
      <w:r>
        <w:t xml:space="preserve">johndoe@example.com</w:t>
      </w:r>
      <w:r>
        <w:br/>
      </w:r>
      <w:r>
        <w:t xml:space="preserve">www.johndoeeconomist.com</w:t>
      </w:r>
    </w:p>
    <w:p>
      <w:pPr>
        <w:pStyle w:val="BodyText"/>
      </w:pPr>
      <w:r>
        <w:rPr>
          <w:bCs/>
          <w:b/>
        </w:rPr>
        <w:t xml:space="preserve">Valencia Economic Development Agency</w:t>
      </w:r>
      <w:r>
        <w:br/>
      </w:r>
      <w:r>
        <w:t xml:space="preserve">C/ del Turia, 45</w:t>
      </w:r>
      <w:r>
        <w:br/>
      </w:r>
      <w:r>
        <w:t xml:space="preserve">Valencia, Spain</w:t>
      </w:r>
    </w:p>
    <w:p>
      <w:pPr>
        <w:pStyle w:val="BodyText"/>
      </w:pPr>
      <w:r>
        <w:t xml:space="preserve">April 5, 2024</w:t>
      </w:r>
    </w:p>
    <w:p>
      <w:pPr>
        <w:pStyle w:val="BodyText"/>
      </w:pPr>
      <w:r>
        <w:rPr>
          <w:bCs/>
          <w:b/>
        </w:rPr>
        <w:t xml:space="preserve">Dear Hiring Manager,</w:t>
      </w:r>
    </w:p>
    <w:p>
      <w:pPr>
        <w:pStyle w:val="BodyText"/>
      </w:pPr>
      <w:r>
        <w:t xml:space="preserve">I am writing to apply for the Economist position at the Valencia Economic Development Agency. As a dedicated professional with a deep understanding of economic systems and a passion for contributing to regional growth, I am eager to bring my expertise in data analysis, policy evaluation, and market trends to support Spain’s vibrant economy in Valencia. This opportunity aligns perfectly with my career goals as an Economist, and I am excited about the prospect of working in a city renowned for its cultural heritage, entrepreneurial spirit, and dynamic economic landscape.</w:t>
      </w:r>
    </w:p>
    <w:p>
      <w:pPr>
        <w:pStyle w:val="BodyText"/>
      </w:pPr>
      <w:r>
        <w:t xml:space="preserve">With over seven years of experience in economic research and analysis, I have developed a strong foundation in interpreting macroeconomic indicators, forecasting market behaviors, and advising organizations on data-driven decision-making. My academic background includes a Master’s degree in Economics from the University of Barcelona, where I specialized in regional economic development. This education, combined with my professional work as an Economist at the Madrid Institute for Economic Research (MIER), has equipped me with the skills to analyze complex economic challenges and design strategies that foster sustainable growth.</w:t>
      </w:r>
    </w:p>
    <w:p>
      <w:pPr>
        <w:pStyle w:val="BodyText"/>
      </w:pPr>
      <w:r>
        <w:t xml:space="preserve">What sets me apart is my ability to connect global economic trends with local contexts. In Spain Valencia, where industries such as tourism, agriculture, and technology play pivotal roles in the regional economy, I have closely studied how policy interventions can address unique challenges like seasonal employment fluctuations and the need for diversification. For instance, during my time at MIER, I led a project analyzing the economic impact of renewable energy initiatives in southern Spain. The findings highlighted how targeted investments in green infrastructure could enhance job creation and reduce dependency on traditional sectors—a lesson directly applicable to Valencia’s current economic priorities.</w:t>
      </w:r>
    </w:p>
    <w:p>
      <w:pPr>
        <w:pStyle w:val="BodyText"/>
      </w:pPr>
      <w:r>
        <w:t xml:space="preserve">As an Economist, I am committed to bridging the gap between theoretical frameworks and practical solutions. My work has consistently emphasized collaboration with stakeholders, from government agencies to private enterprises, to ensure that economic strategies are both evidence-based and actionable. In Spain Valencia, where the local government has prioritized innovation and international trade, I am particularly interested in contributing to initiatives that leverage Valencia’s strategic location as a gateway between Europe and North Africa. My expertise in economic modeling and regional competitiveness could help refine policies that attract foreign investment while protecting the interests of local communities.</w:t>
      </w:r>
    </w:p>
    <w:p>
      <w:pPr>
        <w:pStyle w:val="BodyText"/>
      </w:pPr>
      <w:r>
        <w:t xml:space="preserve">Valencia’s unique position within Spain’s economy makes it an ideal setting for an Economist to thrive. The city’s focus on technology startups, its thriving port infrastructure, and its commitment to sustainability create a fertile ground for innovative economic strategies. I have followed closely the efforts of Valencia’s regional government to enhance digital transformation and support small businesses, and I am inspired by the potential for further progress. My ability to analyze labor market trends, assess the viability of new industries, and communicate findings clearly would allow me to contribute meaningfully to these efforts.</w:t>
      </w:r>
    </w:p>
    <w:p>
      <w:pPr>
        <w:pStyle w:val="BodyText"/>
      </w:pPr>
      <w:r>
        <w:t xml:space="preserve">Furthermore, my fluency in Spanish and English enables me to navigate both local and international economic discussions seamlessly. I have collaborated with teams across Europe on cross-border projects, which has honed my ability to adapt strategies to diverse cultural and regulatory environments. In Spain Valencia, where multiculturalism is a cornerstone of the economy, this skill would allow me to engage effectively with stakeholders from varied backgrounds, ensuring that economic policies reflect the needs of all residents.</w:t>
      </w:r>
    </w:p>
    <w:p>
      <w:pPr>
        <w:pStyle w:val="BodyText"/>
      </w:pPr>
      <w:r>
        <w:t xml:space="preserve">I am particularly drawn to this opportunity because of my admiration for Valencia’s resilience and innovation. The city’s ability to recover from economic downturns while maintaining its global appeal is a testament to its adaptability—a quality I strive to embody as an Economist. Whether it is supporting the tourism sector through data-driven marketing strategies or advising on urban development projects, I am confident that my analytical skills and passion for economic development would add value to your team.</w:t>
      </w:r>
    </w:p>
    <w:p>
      <w:pPr>
        <w:pStyle w:val="BodyText"/>
      </w:pPr>
      <w:r>
        <w:t xml:space="preserve">Thank you for considering my application. I would welcome the chance to discuss how my background, skills, and vision align with the goals of the Valencia Economic Development Agency. Please feel free to contact me at +34 600-123-4567 or johndoe@example.com at your earliest convenience. I am available for an interview at your discretion and look forward to contributing to the continued prosperity of Spain Valencia.</w:t>
      </w:r>
    </w:p>
    <w:p>
      <w:pPr>
        <w:pStyle w:val="BodyText"/>
      </w:pPr>
      <w:r>
        <w:t xml:space="preserve">Warm regards,</w:t>
      </w:r>
    </w:p>
    <w:p>
      <w:pPr>
        <w:pStyle w:val="BodyText"/>
      </w:pPr>
      <w:r>
        <w:rPr>
          <w:bCs/>
          <w:b/>
        </w:rPr>
        <w:t xml:space="preserve">John Doe</w:t>
      </w:r>
      <w:r>
        <w:br/>
      </w:r>
      <w:r>
        <w:t xml:space="preserve">Economist | Valencia, Sp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29Z</dcterms:created>
  <dcterms:modified xsi:type="dcterms:W3CDTF">2026-07-21T10:47:29Z</dcterms:modified>
</cp:coreProperties>
</file>

<file path=docProps/custom.xml><?xml version="1.0" encoding="utf-8"?>
<Properties xmlns="http://schemas.openxmlformats.org/officeDocument/2006/custom-properties" xmlns:vt="http://schemas.openxmlformats.org/officeDocument/2006/docPropsVTypes"/>
</file>